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4E7C" w:rsidRDefault="002F2055"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8A546C4" wp14:editId="47988B18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Pr="008F61CA" w:rsidRDefault="008D4102" w:rsidP="008D4102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 w:rsidRPr="008F61CA">
                              <w:rPr>
                                <w:b/>
                                <w:sz w:val="52"/>
                                <w:szCs w:val="48"/>
                              </w:rPr>
                              <w:t xml:space="preserve">Odometer </w:t>
                            </w:r>
                            <w:r w:rsidR="0081226E">
                              <w:rPr>
                                <w:b/>
                                <w:sz w:val="52"/>
                                <w:szCs w:val="48"/>
                              </w:rPr>
                              <w:t>Adjustment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 w:rsidRPr="008F61CA">
                              <w:rPr>
                                <w:sz w:val="36"/>
                              </w:rPr>
                              <w:t>(Incr</w:t>
                            </w:r>
                            <w:r w:rsidR="0081226E">
                              <w:rPr>
                                <w:sz w:val="36"/>
                              </w:rPr>
                              <w:t>ease</w:t>
                            </w:r>
                            <w:r w:rsidRPr="008F61CA">
                              <w:rPr>
                                <w:sz w:val="36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A546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:rsidR="008D4102" w:rsidRPr="008F61CA" w:rsidRDefault="008D4102" w:rsidP="008D4102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 w:rsidRPr="008F61CA">
                        <w:rPr>
                          <w:b/>
                          <w:sz w:val="52"/>
                          <w:szCs w:val="48"/>
                        </w:rPr>
                        <w:t xml:space="preserve">Odometer </w:t>
                      </w:r>
                      <w:r w:rsidR="0081226E">
                        <w:rPr>
                          <w:b/>
                          <w:sz w:val="52"/>
                          <w:szCs w:val="48"/>
                        </w:rPr>
                        <w:t>Adjustment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 w:rsidRPr="008F61CA">
                        <w:rPr>
                          <w:sz w:val="36"/>
                        </w:rPr>
                        <w:t>(Incr</w:t>
                      </w:r>
                      <w:r w:rsidR="0081226E">
                        <w:rPr>
                          <w:sz w:val="36"/>
                        </w:rPr>
                        <w:t>ease</w:t>
                      </w:r>
                      <w:r w:rsidRPr="008F61CA">
                        <w:rPr>
                          <w:sz w:val="36"/>
                        </w:rPr>
                        <w:t>)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8A546C4" wp14:editId="47988B18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3C0A07" w:rsidRDefault="008D4102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  <w:sz w:val="40"/>
                              </w:rPr>
                              <w:t>IK11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546C4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:rsidR="002F2055" w:rsidRPr="003C0A07" w:rsidRDefault="008D4102" w:rsidP="008D4102">
                      <w:pPr>
                        <w:jc w:val="center"/>
                        <w:rPr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  <w:sz w:val="40"/>
                        </w:rPr>
                        <w:t>IK11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C3D969" wp14:editId="13784EE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BC3D969" wp14:editId="13784EE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22860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228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C0A07" w:rsidRPr="003C0A07" w:rsidRDefault="003C0A07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3C0A07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8D4102" w:rsidRPr="003C0A07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8D4102" w:rsidP="008D4102">
                            <w:pPr>
                              <w:ind w:left="180"/>
                            </w:pPr>
                            <w:r>
                              <w:t>T</w:t>
                            </w:r>
                            <w:r w:rsidRPr="008F61CA">
                              <w:t xml:space="preserve">o </w:t>
                            </w:r>
                            <w:r>
                              <w:t xml:space="preserve">record </w:t>
                            </w:r>
                            <w:r w:rsidRPr="008F61CA">
                              <w:t>the odometer counter reading for a vehicle</w:t>
                            </w:r>
                            <w:r>
                              <w:t xml:space="preserve"> when it exceeds the value displayed in BSIP</w:t>
                            </w:r>
                            <w:r w:rsidRPr="008F61CA">
                              <w:t>.</w:t>
                            </w:r>
                          </w:p>
                          <w:p w:rsidR="008D4102" w:rsidRDefault="008D4102" w:rsidP="008D4102">
                            <w:pPr>
                              <w:ind w:left="18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36pt;margin-top:108pt;width:2in;height:18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">
                <v:textbox>
                  <w:txbxContent>
                    <w:p w:rsidR="003C0A07" w:rsidRPr="003C0A07" w:rsidRDefault="003C0A07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3C0A07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8D4102" w:rsidRPr="003C0A07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Default="008D4102" w:rsidP="008D4102">
                      <w:pPr>
                        <w:ind w:left="180"/>
                      </w:pPr>
                      <w:r>
                        <w:t>T</w:t>
                      </w:r>
                      <w:r w:rsidRPr="008F61CA">
                        <w:t xml:space="preserve">o </w:t>
                      </w:r>
                      <w:r>
                        <w:t xml:space="preserve">record </w:t>
                      </w:r>
                      <w:r w:rsidRPr="008F61CA">
                        <w:t>the odometer counter reading for a vehicle</w:t>
                      </w:r>
                      <w:r>
                        <w:t xml:space="preserve"> when it exceeds the value displayed in BSIP</w:t>
                      </w:r>
                      <w:r w:rsidRPr="008F61CA">
                        <w:t>.</w:t>
                      </w:r>
                    </w:p>
                    <w:p w:rsidR="008D4102" w:rsidRDefault="008D4102" w:rsidP="008D4102">
                      <w:pPr>
                        <w:ind w:left="180"/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A923FD5" wp14:editId="67A7BB66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Default="00445B91" w:rsidP="00445B91">
                            <w:pPr>
                              <w:pStyle w:val="ListParagraph"/>
                              <w:ind w:left="0"/>
                            </w:pPr>
                            <w:r>
                              <w:t xml:space="preserve">Vehicle Odometer Change Request </w:t>
                            </w:r>
                            <w:hyperlink r:id="rId6" w:history="1">
                              <w:r w:rsidRPr="004634F3">
                                <w:rPr>
                                  <w:rStyle w:val="Hyperlink"/>
                                </w:rPr>
                                <w:t>http://www.ncbussafety.org/BSIP/SupportRequest.html</w:t>
                              </w:r>
                            </w:hyperlink>
                          </w:p>
                          <w:p w:rsidR="00445B91" w:rsidRPr="00445B91" w:rsidRDefault="00445B91" w:rsidP="00445B91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23FD5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445B91" w:rsidRDefault="00445B91" w:rsidP="00445B91">
                      <w:pPr>
                        <w:pStyle w:val="ListParagraph"/>
                        <w:ind w:left="0"/>
                      </w:pPr>
                      <w:r>
                        <w:t xml:space="preserve">Vehicle Odometer Change Request </w:t>
                      </w:r>
                      <w:hyperlink r:id="rId7" w:history="1">
                        <w:r w:rsidRPr="004634F3">
                          <w:rPr>
                            <w:rStyle w:val="Hyperlink"/>
                          </w:rPr>
                          <w:t>http://www.ncbussafety.org/BSIP/SupportRequest.html</w:t>
                        </w:r>
                      </w:hyperlink>
                    </w:p>
                    <w:p w:rsidR="00445B91" w:rsidRPr="00445B91" w:rsidRDefault="00445B91" w:rsidP="00445B91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Pr="003C0A07" w:rsidRDefault="003C0A07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3C0A07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:rsidR="00445B91" w:rsidRPr="003C0A07" w:rsidRDefault="003C0A07" w:rsidP="00445B91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3C0A07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09A837B" wp14:editId="32B2C91F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C0A07" w:rsidRPr="003C0A07" w:rsidRDefault="003C0A07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3C0A07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3C0A07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3C0A07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:rsidR="008D4102" w:rsidRPr="003C0A07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Pr="00ED6C04" w:rsidRDefault="008D4102" w:rsidP="00445B9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/>
                            </w:pPr>
                            <w:r w:rsidRPr="00445B91">
                              <w:rPr>
                                <w:b/>
                              </w:rPr>
                              <w:t>Step 3:</w:t>
                            </w:r>
                            <w:r>
                              <w:t xml:space="preserve">  If you do not see a place to enter the SAP Equipment number, then &lt;</w:t>
                            </w:r>
                            <w:r w:rsidRPr="00445B91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the </w:t>
                            </w:r>
                            <w:r w:rsidRPr="00445B91">
                              <w:rPr>
                                <w:b/>
                              </w:rPr>
                              <w:t>New Search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3478501" wp14:editId="09C62B24">
                                  <wp:extent cx="173736" cy="173736"/>
                                  <wp:effectExtent l="0" t="0" r="0" b="0"/>
                                  <wp:docPr id="12" name="Icon New Search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3736" cy="17373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.  A window will appear titled:  </w:t>
                            </w:r>
                            <w:bookmarkStart w:id="1" w:name="Step_3"/>
                            <w:r w:rsidRPr="00445B91">
                              <w:rPr>
                                <w:i/>
                              </w:rPr>
                              <w:t xml:space="preserve">Selection of Input </w:t>
                            </w:r>
                            <w:bookmarkEnd w:id="1"/>
                            <w:r w:rsidRPr="00445B91">
                              <w:rPr>
                                <w:i/>
                              </w:rPr>
                              <w:t xml:space="preserve">Help </w:t>
                            </w:r>
                            <w:r>
                              <w:t>&lt;</w:t>
                            </w:r>
                            <w:r w:rsidRPr="00445B91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>&gt; the second option from the list titled “</w:t>
                            </w:r>
                            <w:r w:rsidRPr="00445B91">
                              <w:rPr>
                                <w:i/>
                              </w:rPr>
                              <w:t>For Equipment</w:t>
                            </w:r>
                            <w:r>
                              <w:t>.”</w:t>
                            </w:r>
                          </w:p>
                          <w:p w:rsidR="008D4102" w:rsidRPr="003C0A07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45B91" w:rsidRDefault="00445B91" w:rsidP="00445B9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/>
                            </w:pPr>
                            <w:r>
                              <w:t xml:space="preserve">If odometer replaced or if BSIP odometer reading is greater than actual vehicle reading complete the </w:t>
                            </w:r>
                            <w:r w:rsidR="006D3284">
                              <w:t xml:space="preserve">website application - </w:t>
                            </w:r>
                            <w:r w:rsidRPr="00445B91">
                              <w:rPr>
                                <w:i/>
                              </w:rPr>
                              <w:t>Vehicle Odometer Change Request</w:t>
                            </w:r>
                            <w: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A837B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:rsidR="003C0A07" w:rsidRPr="003C0A07" w:rsidRDefault="003C0A07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3C0A07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3C0A07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3C0A07">
                        <w:rPr>
                          <w:b/>
                          <w:color w:val="0066FF"/>
                        </w:rPr>
                        <w:t>(s):</w:t>
                      </w:r>
                    </w:p>
                    <w:p w:rsidR="008D4102" w:rsidRPr="003C0A07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Pr="00ED6C04" w:rsidRDefault="008D4102" w:rsidP="00445B9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/>
                      </w:pPr>
                      <w:r w:rsidRPr="00445B91">
                        <w:rPr>
                          <w:b/>
                        </w:rPr>
                        <w:t>Step 3:</w:t>
                      </w:r>
                      <w:r>
                        <w:t xml:space="preserve">  If you do not see a place to enter the SAP Equipment number, then &lt;</w:t>
                      </w:r>
                      <w:r w:rsidRPr="00445B91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the </w:t>
                      </w:r>
                      <w:r w:rsidRPr="00445B91">
                        <w:rPr>
                          <w:b/>
                        </w:rPr>
                        <w:t>New Search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23478501" wp14:editId="09C62B24">
                            <wp:extent cx="173736" cy="173736"/>
                            <wp:effectExtent l="0" t="0" r="0" b="0"/>
                            <wp:docPr id="12" name="Icon New Search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73736" cy="17373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.  A window will appear titled:  </w:t>
                      </w:r>
                      <w:bookmarkStart w:id="2" w:name="Step_3"/>
                      <w:r w:rsidRPr="00445B91">
                        <w:rPr>
                          <w:i/>
                        </w:rPr>
                        <w:t xml:space="preserve">Selection of Input </w:t>
                      </w:r>
                      <w:bookmarkEnd w:id="2"/>
                      <w:r w:rsidRPr="00445B91">
                        <w:rPr>
                          <w:i/>
                        </w:rPr>
                        <w:t xml:space="preserve">Help </w:t>
                      </w:r>
                      <w:r>
                        <w:t>&lt;</w:t>
                      </w:r>
                      <w:r w:rsidRPr="00445B91">
                        <w:rPr>
                          <w:i/>
                          <w:color w:val="0066FF"/>
                        </w:rPr>
                        <w:t>Click</w:t>
                      </w:r>
                      <w:r>
                        <w:t>&gt; the second option from the list titled “</w:t>
                      </w:r>
                      <w:r w:rsidRPr="00445B91">
                        <w:rPr>
                          <w:i/>
                        </w:rPr>
                        <w:t>For Equipment</w:t>
                      </w:r>
                      <w:r>
                        <w:t>.”</w:t>
                      </w:r>
                    </w:p>
                    <w:p w:rsidR="008D4102" w:rsidRPr="003C0A07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445B91" w:rsidRDefault="00445B91" w:rsidP="00445B9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/>
                      </w:pPr>
                      <w:r>
                        <w:t xml:space="preserve">If odometer replaced or if BSIP odometer reading is greater than actual vehicle reading complete the </w:t>
                      </w:r>
                      <w:r w:rsidR="006D3284">
                        <w:t xml:space="preserve">website application - </w:t>
                      </w:r>
                      <w:r w:rsidRPr="00445B91">
                        <w:rPr>
                          <w:i/>
                        </w:rPr>
                        <w:t>Vehicle Odometer Change Request</w:t>
                      </w:r>
                      <w:r>
                        <w:t>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39FF636" wp14:editId="6AB552D3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Pr="00ED6C04" w:rsidRDefault="008D4102" w:rsidP="003C0A0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Pr="00ED6C04">
                              <w:rPr>
                                <w:b/>
                                <w:color w:val="0066FF"/>
                              </w:rPr>
                              <w:t>IK11</w:t>
                            </w:r>
                          </w:p>
                          <w:p w:rsidR="008D4102" w:rsidRPr="008D4102" w:rsidRDefault="008D4102" w:rsidP="003C0A07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8D4102" w:rsidP="003C0A0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bookmarkStart w:id="3" w:name="Step_1"/>
                            <w:r w:rsidRPr="00E0352D">
                              <w:rPr>
                                <w:i/>
                              </w:rPr>
                              <w:t>Create Measurement Document: Initial screen</w:t>
                            </w:r>
                            <w:bookmarkEnd w:id="3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>window opens</w:t>
                            </w:r>
                          </w:p>
                          <w:p w:rsidR="008D4102" w:rsidRDefault="008D4102" w:rsidP="003C0A07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E0352D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E0352D">
                              <w:rPr>
                                <w:b/>
                              </w:rPr>
                              <w:t>Matchcode icon</w:t>
                            </w:r>
                            <w:r>
                              <w:t xml:space="preserve"> </w:t>
                            </w:r>
                            <w:r w:rsidR="003C0A07">
                              <w:rPr>
                                <w:noProof/>
                              </w:rPr>
                              <w:drawing>
                                <wp:inline distT="0" distB="0" distL="0" distR="0" wp14:anchorId="01AC1312" wp14:editId="41643DCE">
                                  <wp:extent cx="154305" cy="164592"/>
                                  <wp:effectExtent l="0" t="0" r="0" b="6985"/>
                                  <wp:docPr id="8" name="Icon MatchCod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MatchCode Icon 2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4305" cy="16459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8D4102" w:rsidRPr="008D4102" w:rsidRDefault="008D4102" w:rsidP="008D4102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8D4102" w:rsidP="003C0A0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bookmarkStart w:id="4" w:name="Step_2"/>
                            <w:r>
                              <w:rPr>
                                <w:i/>
                              </w:rPr>
                              <w:t>Restrict Value Range</w:t>
                            </w:r>
                            <w:bookmarkEnd w:id="4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>window opens (</w:t>
                            </w:r>
                            <w:r w:rsidRPr="008D4102">
                              <w:rPr>
                                <w:i/>
                              </w:rPr>
                              <w:t xml:space="preserve">See </w:t>
                            </w:r>
                            <w:r w:rsidR="00445B91">
                              <w:rPr>
                                <w:i/>
                              </w:rPr>
                              <w:t>Note(s)</w:t>
                            </w:r>
                            <w:r>
                              <w:t>)</w:t>
                            </w:r>
                          </w:p>
                          <w:p w:rsidR="008D4102" w:rsidRPr="00ED6C04" w:rsidRDefault="00DA4C5D" w:rsidP="003C0A07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Equipment field - </w:t>
                            </w:r>
                            <w:r w:rsidR="008D4102" w:rsidRPr="00ED6C04">
                              <w:rPr>
                                <w:color w:val="0066FF"/>
                              </w:rPr>
                              <w:t xml:space="preserve">Input </w:t>
                            </w:r>
                            <w:r w:rsidR="008D4102">
                              <w:t>the SAP Equip # (</w:t>
                            </w:r>
                            <w:r w:rsidR="008D4102" w:rsidRPr="00ED6C04">
                              <w:rPr>
                                <w:b/>
                                <w:i/>
                                <w:color w:val="FF0000"/>
                              </w:rPr>
                              <w:t xml:space="preserve">Go to Step </w:t>
                            </w:r>
                            <w:r w:rsidR="008D4102">
                              <w:rPr>
                                <w:b/>
                                <w:i/>
                                <w:color w:val="FF0000"/>
                              </w:rPr>
                              <w:t>5</w:t>
                            </w:r>
                            <w:r w:rsidR="008D4102">
                              <w:t xml:space="preserve">); or </w:t>
                            </w:r>
                          </w:p>
                          <w:p w:rsidR="008D4102" w:rsidRDefault="008D4102" w:rsidP="003C0A07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ED6C04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ED6C04">
                              <w:rPr>
                                <w:b/>
                              </w:rPr>
                              <w:t>Matchcod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EFFACED" wp14:editId="5199B286">
                                  <wp:extent cx="154305" cy="164592"/>
                                  <wp:effectExtent l="0" t="0" r="0" b="6985"/>
                                  <wp:docPr id="10" name="Icon MatchCod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MatchCode Icon 2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4305" cy="16459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8D4102" w:rsidRPr="008D4102" w:rsidRDefault="008D4102" w:rsidP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8D4102" w:rsidP="003C0A0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ispl</w:t>
                            </w:r>
                            <w:r w:rsidR="003C0A07">
                              <w:rPr>
                                <w:i/>
                              </w:rPr>
                              <w:t>a</w:t>
                            </w:r>
                            <w:r>
                              <w:rPr>
                                <w:i/>
                              </w:rPr>
                              <w:t>y</w:t>
                            </w:r>
                            <w:r w:rsidR="003C0A07"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 xml:space="preserve">Equipment: Equipment Selection </w:t>
                            </w:r>
                            <w:r>
                              <w:t>window opens</w:t>
                            </w:r>
                          </w:p>
                          <w:p w:rsidR="008D4102" w:rsidRPr="00ED6C04" w:rsidRDefault="00071D8E" w:rsidP="003C0A07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Inventory Number field - </w:t>
                            </w:r>
                            <w:r w:rsidR="008D4102" w:rsidRPr="00ED6C04">
                              <w:rPr>
                                <w:color w:val="0066FF"/>
                              </w:rPr>
                              <w:t>Input</w:t>
                            </w:r>
                            <w:r w:rsidR="008D4102">
                              <w:t xml:space="preserve"> the SAP Inventory number (</w:t>
                            </w:r>
                            <w:r w:rsidR="008D4102">
                              <w:rPr>
                                <w:i/>
                                <w:color w:val="0066FF"/>
                              </w:rPr>
                              <w:t>General Data Section</w:t>
                            </w:r>
                            <w:r w:rsidR="008D4102">
                              <w:t>)</w:t>
                            </w:r>
                          </w:p>
                          <w:p w:rsidR="008D4102" w:rsidRDefault="008D4102" w:rsidP="003C0A07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rPr>
                                <w:color w:val="0066FF"/>
                              </w:rPr>
                              <w:t xml:space="preserve"> </w:t>
                            </w:r>
                            <w:r>
                              <w:t>&lt;</w:t>
                            </w:r>
                            <w:r w:rsidRPr="00ED6C04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>
                              <w:rPr>
                                <w:b/>
                              </w:rPr>
                              <w:t xml:space="preserve">Execute </w:t>
                            </w:r>
                            <w:r w:rsidRPr="00ED6C04">
                              <w:rPr>
                                <w:b/>
                              </w:rPr>
                              <w:t>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062A1E3" wp14:editId="32E947D3">
                                  <wp:extent cx="164592" cy="164592"/>
                                  <wp:effectExtent l="0" t="0" r="6985" b="6985"/>
                                  <wp:docPr id="11" name="Icon Execut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MatchCode Icon 2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4592" cy="16459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>.</w:t>
                            </w:r>
                          </w:p>
                          <w:p w:rsidR="008D4102" w:rsidRPr="008D4102" w:rsidRDefault="008D4102" w:rsidP="008D4102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8D4102" w:rsidP="008D410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436"/>
                            </w:pPr>
                            <w:r>
                              <w:rPr>
                                <w:i/>
                              </w:rPr>
                              <w:t>Restric</w:t>
                            </w:r>
                            <w:r w:rsidR="003C0A07">
                              <w:rPr>
                                <w:i/>
                              </w:rPr>
                              <w:t>t</w:t>
                            </w:r>
                            <w:r>
                              <w:rPr>
                                <w:i/>
                              </w:rPr>
                              <w:t xml:space="preserve"> Value Range</w:t>
                            </w:r>
                            <w:r>
                              <w:t xml:space="preserve"> window</w:t>
                            </w:r>
                          </w:p>
                          <w:p w:rsidR="008D4102" w:rsidRPr="00ED6C04" w:rsidRDefault="008D4102" w:rsidP="003C0A07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ED6C04">
                              <w:rPr>
                                <w:color w:val="0066FF"/>
                              </w:rPr>
                              <w:t xml:space="preserve"> </w:t>
                            </w:r>
                            <w:r>
                              <w:t>&lt;</w:t>
                            </w:r>
                            <w:r w:rsidRPr="00ED6C04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>
                              <w:rPr>
                                <w:b/>
                              </w:rPr>
                              <w:t>Continue</w:t>
                            </w:r>
                            <w:r w:rsidRPr="00ED6C04">
                              <w:rPr>
                                <w:b/>
                              </w:rPr>
                              <w:t xml:space="preserve">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A7532A2" wp14:editId="3D24478B">
                                  <wp:extent cx="164592" cy="164592"/>
                                  <wp:effectExtent l="0" t="0" r="6985" b="6985"/>
                                  <wp:docPr id="13" name="Icon Continu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MatchCode Icon 2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4592" cy="16459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>.</w:t>
                            </w:r>
                          </w:p>
                          <w:p w:rsidR="008D4102" w:rsidRPr="008D4102" w:rsidRDefault="008D4102" w:rsidP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8D4102" w:rsidP="003C0A0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Measurement Position </w:t>
                            </w:r>
                            <w:r>
                              <w:t>window opens</w:t>
                            </w:r>
                          </w:p>
                          <w:p w:rsidR="008D4102" w:rsidRDefault="008D4102" w:rsidP="003C0A07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ED6C04">
                              <w:rPr>
                                <w:color w:val="0066FF"/>
                              </w:rPr>
                              <w:t xml:space="preserve"> </w:t>
                            </w:r>
                            <w:r>
                              <w:t>&lt;</w:t>
                            </w:r>
                            <w:r w:rsidRPr="00ED6C04">
                              <w:rPr>
                                <w:i/>
                                <w:color w:val="0066FF"/>
                              </w:rPr>
                              <w:t>Double Click</w:t>
                            </w:r>
                            <w:r>
                              <w:t xml:space="preserve">&gt; </w:t>
                            </w:r>
                            <w:r>
                              <w:rPr>
                                <w:b/>
                              </w:rPr>
                              <w:t xml:space="preserve">Measurement position - </w:t>
                            </w:r>
                            <w:r>
                              <w:t>Odometer.</w:t>
                            </w:r>
                          </w:p>
                          <w:p w:rsidR="008D4102" w:rsidRPr="008D4102" w:rsidRDefault="008D4102" w:rsidP="008D4102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8D4102" w:rsidP="003C0A0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ind w:left="360"/>
                            </w:pPr>
                            <w:r w:rsidRPr="00ED6C04">
                              <w:rPr>
                                <w:i/>
                              </w:rPr>
                              <w:t>Create</w:t>
                            </w:r>
                            <w:r w:rsidR="003C0A07">
                              <w:rPr>
                                <w:i/>
                              </w:rPr>
                              <w:t xml:space="preserve"> </w:t>
                            </w:r>
                            <w:r w:rsidRPr="00ED6C04">
                              <w:rPr>
                                <w:i/>
                              </w:rPr>
                              <w:t>Measurement Document: Initial screen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 w:rsidRPr="000179D6">
                              <w:t>window</w:t>
                            </w:r>
                            <w:r>
                              <w:t xml:space="preserve"> opens</w:t>
                            </w:r>
                          </w:p>
                          <w:p w:rsidR="008D4102" w:rsidRPr="00ED6C04" w:rsidRDefault="008D4102" w:rsidP="003C0A07">
                            <w:pPr>
                              <w:pStyle w:val="ListParagraph"/>
                              <w:numPr>
                                <w:ilvl w:val="1"/>
                                <w:numId w:val="3"/>
                              </w:numPr>
                              <w:ind w:left="1080"/>
                            </w:pPr>
                            <w:r>
                              <w:rPr>
                                <w:color w:val="0066FF"/>
                              </w:rPr>
                              <w:t xml:space="preserve">Decrease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date by one day </w:t>
                            </w:r>
                            <w:r>
                              <w:rPr>
                                <w:color w:val="000000" w:themeColor="text1"/>
                              </w:rPr>
                              <w:br/>
                              <w:t>(i.e., prior 11/</w:t>
                            </w:r>
                            <w:r w:rsidRPr="00ED6C04">
                              <w:rPr>
                                <w:color w:val="FF0000"/>
                              </w:rPr>
                              <w:t>18</w:t>
                            </w:r>
                            <w:r>
                              <w:rPr>
                                <w:color w:val="000000" w:themeColor="text1"/>
                              </w:rPr>
                              <w:t>/2019, new 11/</w:t>
                            </w:r>
                            <w:r w:rsidRPr="00ED6C04">
                              <w:rPr>
                                <w:color w:val="FF0000"/>
                              </w:rPr>
                              <w:t>17</w:t>
                            </w:r>
                            <w:r>
                              <w:rPr>
                                <w:color w:val="000000" w:themeColor="text1"/>
                              </w:rPr>
                              <w:t>/2019)</w:t>
                            </w:r>
                          </w:p>
                          <w:p w:rsidR="008D4102" w:rsidRPr="00ED6C04" w:rsidRDefault="008D4102" w:rsidP="003C0A07">
                            <w:pPr>
                              <w:pStyle w:val="ListParagraph"/>
                              <w:numPr>
                                <w:ilvl w:val="1"/>
                                <w:numId w:val="3"/>
                              </w:numPr>
                              <w:ind w:left="1080"/>
                            </w:pPr>
                            <w:r>
                              <w:rPr>
                                <w:color w:val="0066FF"/>
                              </w:rPr>
                              <w:t xml:space="preserve">Change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time field to 23 hundred hours </w:t>
                            </w:r>
                            <w:r>
                              <w:rPr>
                                <w:color w:val="000000" w:themeColor="text1"/>
                              </w:rPr>
                              <w:br/>
                              <w:t xml:space="preserve">(i.e., prior </w:t>
                            </w:r>
                            <w:r w:rsidRPr="00ED6C04">
                              <w:rPr>
                                <w:color w:val="FF0000"/>
                              </w:rPr>
                              <w:t>09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:08:50, new </w:t>
                            </w:r>
                            <w:r w:rsidRPr="00ED6C04">
                              <w:rPr>
                                <w:color w:val="FF0000"/>
                              </w:rPr>
                              <w:t>23</w:t>
                            </w:r>
                            <w:r>
                              <w:rPr>
                                <w:color w:val="000000" w:themeColor="text1"/>
                              </w:rPr>
                              <w:t>:08:50)</w:t>
                            </w:r>
                          </w:p>
                          <w:p w:rsidR="008D4102" w:rsidRPr="00ED6C04" w:rsidRDefault="008D4102" w:rsidP="003C0A07">
                            <w:pPr>
                              <w:pStyle w:val="ListParagraph"/>
                              <w:numPr>
                                <w:ilvl w:val="1"/>
                                <w:numId w:val="3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ED6C04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ED6C04">
                              <w:rPr>
                                <w:b/>
                              </w:rPr>
                              <w:t xml:space="preserve">Measurement </w:t>
                            </w:r>
                            <w:r>
                              <w:rPr>
                                <w:b/>
                              </w:rPr>
                              <w:t>Document icon</w:t>
                            </w:r>
                            <w:r w:rsidRPr="00ED6C04"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3D97F68" wp14:editId="39F97F70">
                                  <wp:extent cx="164592" cy="164592"/>
                                  <wp:effectExtent l="0" t="0" r="6985" b="6985"/>
                                  <wp:docPr id="53" name="Icon Measurement Doc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5" name="Measurement Document Icon.pn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4592" cy="16459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8D4102" w:rsidRPr="008D4102" w:rsidRDefault="008D4102" w:rsidP="008D4102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8D4102" w:rsidP="003C0A0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346"/>
                            </w:pPr>
                            <w:r>
                              <w:rPr>
                                <w:i/>
                              </w:rPr>
                              <w:t>Create Measurement Document:  General Data</w:t>
                            </w:r>
                            <w:r>
                              <w:t xml:space="preserve"> window opens</w:t>
                            </w:r>
                          </w:p>
                          <w:p w:rsidR="008D4102" w:rsidRDefault="00102E3F" w:rsidP="003C0A07">
                            <w:pPr>
                              <w:pStyle w:val="ListParagraph"/>
                              <w:numPr>
                                <w:ilvl w:val="1"/>
                                <w:numId w:val="4"/>
                              </w:numPr>
                              <w:ind w:left="1080"/>
                            </w:pPr>
                            <w:r>
                              <w:t>Counter Reading field</w:t>
                            </w:r>
                            <w:r w:rsidRPr="00ED6C04">
                              <w:rPr>
                                <w:color w:val="0066FF"/>
                              </w:rPr>
                              <w:t xml:space="preserve"> </w:t>
                            </w:r>
                            <w:r>
                              <w:rPr>
                                <w:color w:val="0066FF"/>
                              </w:rPr>
                              <w:t xml:space="preserve">- </w:t>
                            </w:r>
                            <w:r w:rsidR="008D4102" w:rsidRPr="00ED6C04">
                              <w:rPr>
                                <w:color w:val="0066FF"/>
                              </w:rPr>
                              <w:t>Input</w:t>
                            </w:r>
                            <w:r w:rsidR="008D4102">
                              <w:t xml:space="preserve"> the current odometer reading</w:t>
                            </w:r>
                          </w:p>
                          <w:p w:rsidR="008D4102" w:rsidRDefault="008D4102" w:rsidP="003C0A07">
                            <w:pPr>
                              <w:pStyle w:val="ListParagraph"/>
                              <w:numPr>
                                <w:ilvl w:val="1"/>
                                <w:numId w:val="4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>Enter</w:t>
                            </w:r>
                            <w:r>
                              <w:t xml:space="preserve">&gt; </w:t>
                            </w:r>
                          </w:p>
                          <w:p w:rsidR="008D4102" w:rsidRPr="008D4102" w:rsidRDefault="008D4102" w:rsidP="008D4102">
                            <w:pPr>
                              <w:pStyle w:val="ListParagraph"/>
                              <w:ind w:left="931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8D4102" w:rsidP="003C0A07">
                            <w:pPr>
                              <w:pStyle w:val="ListParagraph"/>
                              <w:ind w:left="1080"/>
                            </w:pPr>
                            <w:r w:rsidRPr="008D4102">
                              <w:rPr>
                                <w:color w:val="FF0000"/>
                              </w:rPr>
                              <w:t>STOP</w:t>
                            </w:r>
                            <w:r>
                              <w:t xml:space="preserve"> and backout of transaction without saving if:  </w:t>
                            </w:r>
                          </w:p>
                          <w:p w:rsidR="008D4102" w:rsidRDefault="003C0A07" w:rsidP="003C0A07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1800"/>
                            </w:pPr>
                            <w:r>
                              <w:t xml:space="preserve">If </w:t>
                            </w:r>
                            <w:r w:rsidR="008D4102">
                              <w:t>the difference field num</w:t>
                            </w:r>
                            <w:r w:rsidR="006D3284">
                              <w:t>eric</w:t>
                            </w:r>
                            <w:r w:rsidR="008D4102">
                              <w:t xml:space="preserve"> is unreasonable; or</w:t>
                            </w:r>
                          </w:p>
                          <w:p w:rsidR="008D4102" w:rsidRDefault="008D4102" w:rsidP="003C0A07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1800"/>
                            </w:pPr>
                            <w:r>
                              <w:t>If a yellow warning message displays at the bottom of the screen - stating, “The counter reading entered will lead to a counter overflow.”</w:t>
                            </w:r>
                          </w:p>
                          <w:p w:rsidR="008D4102" w:rsidRPr="008D4102" w:rsidRDefault="008D4102" w:rsidP="003C0A07">
                            <w:pPr>
                              <w:pStyle w:val="ListParagraph"/>
                              <w:ind w:left="180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Pr="006D3284" w:rsidRDefault="008D4102" w:rsidP="003C0A07">
                            <w:pPr>
                              <w:pStyle w:val="ListParagraph"/>
                              <w:ind w:left="1800"/>
                              <w:rPr>
                                <w:sz w:val="20"/>
                              </w:rPr>
                            </w:pPr>
                            <w:r>
                              <w:t xml:space="preserve">If either occurs </w:t>
                            </w:r>
                            <w:r w:rsidR="006D3284">
                              <w:t>c</w:t>
                            </w:r>
                            <w:r>
                              <w:t xml:space="preserve">omplete the </w:t>
                            </w:r>
                            <w:r w:rsidR="006D3284">
                              <w:t xml:space="preserve">website </w:t>
                            </w:r>
                            <w:r>
                              <w:t>application</w:t>
                            </w:r>
                            <w:r w:rsidR="00445B91">
                              <w:t>.</w:t>
                            </w:r>
                          </w:p>
                          <w:p w:rsidR="008D4102" w:rsidRPr="008D4102" w:rsidRDefault="008D4102" w:rsidP="008D4102">
                            <w:pPr>
                              <w:pStyle w:val="ListParagraph"/>
                              <w:ind w:left="12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8D4102" w:rsidP="008D4102">
                            <w:pPr>
                              <w:pStyle w:val="ListParagraph"/>
                              <w:numPr>
                                <w:ilvl w:val="1"/>
                                <w:numId w:val="4"/>
                              </w:numPr>
                              <w:ind w:left="931"/>
                            </w:pPr>
                            <w:r>
                              <w:t>&lt;</w:t>
                            </w:r>
                            <w:r w:rsidRPr="008D4102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8D4102">
                              <w:rPr>
                                <w:b/>
                              </w:rPr>
                              <w:t>Sav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39AD08B" wp14:editId="553F2AB4">
                                  <wp:extent cx="146304" cy="146304"/>
                                  <wp:effectExtent l="0" t="0" r="6350" b="6350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Save icon.png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8D4102" w:rsidRDefault="008D4102" w:rsidP="008D4102">
                            <w:pPr>
                              <w:pStyle w:val="ListParagraph"/>
                              <w:numPr>
                                <w:ilvl w:val="1"/>
                                <w:numId w:val="4"/>
                              </w:numPr>
                              <w:ind w:left="931"/>
                            </w:pPr>
                            <w:r>
                              <w:t>&lt;</w:t>
                            </w:r>
                            <w:r w:rsidRPr="003542B2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3542B2">
                              <w:rPr>
                                <w:b/>
                              </w:rPr>
                              <w:t>Back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3561CCB" wp14:editId="499B9D0B">
                                  <wp:extent cx="146304" cy="146304"/>
                                  <wp:effectExtent l="0" t="0" r="6350" b="6350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Save icon.png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Pr="00ED6C04" w:rsidRDefault="008D4102" w:rsidP="003C0A0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Pr="00ED6C04">
                        <w:rPr>
                          <w:b/>
                          <w:color w:val="0066FF"/>
                        </w:rPr>
                        <w:t>IK11</w:t>
                      </w:r>
                    </w:p>
                    <w:p w:rsidR="008D4102" w:rsidRPr="008D4102" w:rsidRDefault="008D4102" w:rsidP="003C0A07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8D4102" w:rsidRDefault="008D4102" w:rsidP="003C0A0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bookmarkStart w:id="5" w:name="Step_1"/>
                      <w:r w:rsidRPr="00E0352D">
                        <w:rPr>
                          <w:i/>
                        </w:rPr>
                        <w:t>Create Measurement Document: Initial screen</w:t>
                      </w:r>
                      <w:bookmarkEnd w:id="5"/>
                      <w:r>
                        <w:rPr>
                          <w:i/>
                        </w:rPr>
                        <w:t xml:space="preserve"> </w:t>
                      </w:r>
                      <w:r>
                        <w:t>window opens</w:t>
                      </w:r>
                    </w:p>
                    <w:p w:rsidR="008D4102" w:rsidRDefault="008D4102" w:rsidP="003C0A07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E0352D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E0352D">
                        <w:rPr>
                          <w:b/>
                        </w:rPr>
                        <w:t>Matchcode icon</w:t>
                      </w:r>
                      <w:r>
                        <w:t xml:space="preserve"> </w:t>
                      </w:r>
                      <w:r w:rsidR="003C0A07">
                        <w:rPr>
                          <w:noProof/>
                        </w:rPr>
                        <w:drawing>
                          <wp:inline distT="0" distB="0" distL="0" distR="0" wp14:anchorId="01AC1312" wp14:editId="41643DCE">
                            <wp:extent cx="154305" cy="164592"/>
                            <wp:effectExtent l="0" t="0" r="0" b="6985"/>
                            <wp:docPr id="8" name="Icon MatchCod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MatchCode Icon 2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4305" cy="16459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8D4102" w:rsidRPr="008D4102" w:rsidRDefault="008D4102" w:rsidP="008D4102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8D4102" w:rsidRDefault="008D4102" w:rsidP="003C0A0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bookmarkStart w:id="6" w:name="Step_2"/>
                      <w:r>
                        <w:rPr>
                          <w:i/>
                        </w:rPr>
                        <w:t>Restrict Value Range</w:t>
                      </w:r>
                      <w:bookmarkEnd w:id="6"/>
                      <w:r>
                        <w:rPr>
                          <w:i/>
                        </w:rPr>
                        <w:t xml:space="preserve"> </w:t>
                      </w:r>
                      <w:r>
                        <w:t>window opens (</w:t>
                      </w:r>
                      <w:r w:rsidRPr="008D4102">
                        <w:rPr>
                          <w:i/>
                        </w:rPr>
                        <w:t xml:space="preserve">See </w:t>
                      </w:r>
                      <w:r w:rsidR="00445B91">
                        <w:rPr>
                          <w:i/>
                        </w:rPr>
                        <w:t>Note(s)</w:t>
                      </w:r>
                      <w:r>
                        <w:t>)</w:t>
                      </w:r>
                    </w:p>
                    <w:p w:rsidR="008D4102" w:rsidRPr="00ED6C04" w:rsidRDefault="00DA4C5D" w:rsidP="003C0A07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Equipment field - </w:t>
                      </w:r>
                      <w:r w:rsidR="008D4102" w:rsidRPr="00ED6C04">
                        <w:rPr>
                          <w:color w:val="0066FF"/>
                        </w:rPr>
                        <w:t xml:space="preserve">Input </w:t>
                      </w:r>
                      <w:r w:rsidR="008D4102">
                        <w:t>the SAP Equip # (</w:t>
                      </w:r>
                      <w:r w:rsidR="008D4102" w:rsidRPr="00ED6C04">
                        <w:rPr>
                          <w:b/>
                          <w:i/>
                          <w:color w:val="FF0000"/>
                        </w:rPr>
                        <w:t xml:space="preserve">Go to Step </w:t>
                      </w:r>
                      <w:r w:rsidR="008D4102">
                        <w:rPr>
                          <w:b/>
                          <w:i/>
                          <w:color w:val="FF0000"/>
                        </w:rPr>
                        <w:t>5</w:t>
                      </w:r>
                      <w:r w:rsidR="008D4102">
                        <w:t xml:space="preserve">); or </w:t>
                      </w:r>
                    </w:p>
                    <w:p w:rsidR="008D4102" w:rsidRDefault="008D4102" w:rsidP="003C0A07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ED6C04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ED6C04">
                        <w:rPr>
                          <w:b/>
                        </w:rPr>
                        <w:t>Matchcod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1EFFACED" wp14:editId="5199B286">
                            <wp:extent cx="154305" cy="164592"/>
                            <wp:effectExtent l="0" t="0" r="0" b="6985"/>
                            <wp:docPr id="10" name="Icon MatchCod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MatchCode Icon 2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4305" cy="16459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8D4102" w:rsidRPr="008D4102" w:rsidRDefault="008D4102" w:rsidP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Default="008D4102" w:rsidP="003C0A0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Displ</w:t>
                      </w:r>
                      <w:r w:rsidR="003C0A07">
                        <w:rPr>
                          <w:i/>
                        </w:rPr>
                        <w:t>a</w:t>
                      </w:r>
                      <w:r>
                        <w:rPr>
                          <w:i/>
                        </w:rPr>
                        <w:t>y</w:t>
                      </w:r>
                      <w:r w:rsidR="003C0A07">
                        <w:rPr>
                          <w:i/>
                        </w:rPr>
                        <w:t xml:space="preserve"> </w:t>
                      </w:r>
                      <w:r>
                        <w:rPr>
                          <w:i/>
                        </w:rPr>
                        <w:t xml:space="preserve">Equipment: Equipment Selection </w:t>
                      </w:r>
                      <w:r>
                        <w:t>window opens</w:t>
                      </w:r>
                    </w:p>
                    <w:p w:rsidR="008D4102" w:rsidRPr="00ED6C04" w:rsidRDefault="00071D8E" w:rsidP="003C0A07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Inventory Number field - </w:t>
                      </w:r>
                      <w:r w:rsidR="008D4102" w:rsidRPr="00ED6C04">
                        <w:rPr>
                          <w:color w:val="0066FF"/>
                        </w:rPr>
                        <w:t>Input</w:t>
                      </w:r>
                      <w:r w:rsidR="008D4102">
                        <w:t xml:space="preserve"> the SAP Inventory number (</w:t>
                      </w:r>
                      <w:r w:rsidR="008D4102">
                        <w:rPr>
                          <w:i/>
                          <w:color w:val="0066FF"/>
                        </w:rPr>
                        <w:t>General Data Section</w:t>
                      </w:r>
                      <w:r w:rsidR="008D4102">
                        <w:t>)</w:t>
                      </w:r>
                    </w:p>
                    <w:p w:rsidR="008D4102" w:rsidRDefault="008D4102" w:rsidP="003C0A07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rPr>
                          <w:color w:val="0066FF"/>
                        </w:rPr>
                        <w:t xml:space="preserve"> </w:t>
                      </w:r>
                      <w:r>
                        <w:t>&lt;</w:t>
                      </w:r>
                      <w:r w:rsidRPr="00ED6C04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>
                        <w:rPr>
                          <w:b/>
                        </w:rPr>
                        <w:t xml:space="preserve">Execute </w:t>
                      </w:r>
                      <w:r w:rsidRPr="00ED6C04">
                        <w:rPr>
                          <w:b/>
                        </w:rPr>
                        <w:t>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1062A1E3" wp14:editId="32E947D3">
                            <wp:extent cx="164592" cy="164592"/>
                            <wp:effectExtent l="0" t="0" r="6985" b="6985"/>
                            <wp:docPr id="11" name="Icon Execut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MatchCode Icon 2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4592" cy="16459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>.</w:t>
                      </w:r>
                    </w:p>
                    <w:p w:rsidR="008D4102" w:rsidRPr="008D4102" w:rsidRDefault="008D4102" w:rsidP="008D4102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8D4102" w:rsidRDefault="008D4102" w:rsidP="008D410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436"/>
                      </w:pPr>
                      <w:r>
                        <w:rPr>
                          <w:i/>
                        </w:rPr>
                        <w:t>Restric</w:t>
                      </w:r>
                      <w:r w:rsidR="003C0A07">
                        <w:rPr>
                          <w:i/>
                        </w:rPr>
                        <w:t>t</w:t>
                      </w:r>
                      <w:r>
                        <w:rPr>
                          <w:i/>
                        </w:rPr>
                        <w:t xml:space="preserve"> Value Range</w:t>
                      </w:r>
                      <w:r>
                        <w:t xml:space="preserve"> window</w:t>
                      </w:r>
                    </w:p>
                    <w:p w:rsidR="008D4102" w:rsidRPr="00ED6C04" w:rsidRDefault="008D4102" w:rsidP="003C0A07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ED6C04">
                        <w:rPr>
                          <w:color w:val="0066FF"/>
                        </w:rPr>
                        <w:t xml:space="preserve"> </w:t>
                      </w:r>
                      <w:r>
                        <w:t>&lt;</w:t>
                      </w:r>
                      <w:r w:rsidRPr="00ED6C04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>
                        <w:rPr>
                          <w:b/>
                        </w:rPr>
                        <w:t>Continue</w:t>
                      </w:r>
                      <w:r w:rsidRPr="00ED6C04">
                        <w:rPr>
                          <w:b/>
                        </w:rPr>
                        <w:t xml:space="preserve">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3A7532A2" wp14:editId="3D24478B">
                            <wp:extent cx="164592" cy="164592"/>
                            <wp:effectExtent l="0" t="0" r="6985" b="6985"/>
                            <wp:docPr id="13" name="Icon Continu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MatchCode Icon 2.pn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4592" cy="16459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>.</w:t>
                      </w:r>
                    </w:p>
                    <w:p w:rsidR="008D4102" w:rsidRPr="008D4102" w:rsidRDefault="008D4102" w:rsidP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Default="008D4102" w:rsidP="003C0A0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Measurement Position </w:t>
                      </w:r>
                      <w:r>
                        <w:t>window opens</w:t>
                      </w:r>
                    </w:p>
                    <w:p w:rsidR="008D4102" w:rsidRDefault="008D4102" w:rsidP="003C0A07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ED6C04">
                        <w:rPr>
                          <w:color w:val="0066FF"/>
                        </w:rPr>
                        <w:t xml:space="preserve"> </w:t>
                      </w:r>
                      <w:r>
                        <w:t>&lt;</w:t>
                      </w:r>
                      <w:r w:rsidRPr="00ED6C04">
                        <w:rPr>
                          <w:i/>
                          <w:color w:val="0066FF"/>
                        </w:rPr>
                        <w:t>Double Click</w:t>
                      </w:r>
                      <w:r>
                        <w:t xml:space="preserve">&gt; </w:t>
                      </w:r>
                      <w:r>
                        <w:rPr>
                          <w:b/>
                        </w:rPr>
                        <w:t xml:space="preserve">Measurement position - </w:t>
                      </w:r>
                      <w:r>
                        <w:t>Odometer.</w:t>
                      </w:r>
                    </w:p>
                    <w:p w:rsidR="008D4102" w:rsidRPr="008D4102" w:rsidRDefault="008D4102" w:rsidP="008D4102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8D4102" w:rsidRDefault="008D4102" w:rsidP="003C0A0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ind w:left="360"/>
                      </w:pPr>
                      <w:r w:rsidRPr="00ED6C04">
                        <w:rPr>
                          <w:i/>
                        </w:rPr>
                        <w:t>Create</w:t>
                      </w:r>
                      <w:r w:rsidR="003C0A07">
                        <w:rPr>
                          <w:i/>
                        </w:rPr>
                        <w:t xml:space="preserve"> </w:t>
                      </w:r>
                      <w:r w:rsidRPr="00ED6C04">
                        <w:rPr>
                          <w:i/>
                        </w:rPr>
                        <w:t>Measurement Document: Initial screen</w:t>
                      </w:r>
                      <w:r>
                        <w:rPr>
                          <w:i/>
                        </w:rPr>
                        <w:t xml:space="preserve"> </w:t>
                      </w:r>
                      <w:r w:rsidRPr="000179D6">
                        <w:t>window</w:t>
                      </w:r>
                      <w:r>
                        <w:t xml:space="preserve"> opens</w:t>
                      </w:r>
                    </w:p>
                    <w:p w:rsidR="008D4102" w:rsidRPr="00ED6C04" w:rsidRDefault="008D4102" w:rsidP="003C0A07">
                      <w:pPr>
                        <w:pStyle w:val="ListParagraph"/>
                        <w:numPr>
                          <w:ilvl w:val="1"/>
                          <w:numId w:val="3"/>
                        </w:numPr>
                        <w:ind w:left="1080"/>
                      </w:pPr>
                      <w:r>
                        <w:rPr>
                          <w:color w:val="0066FF"/>
                        </w:rPr>
                        <w:t xml:space="preserve">Decrease </w:t>
                      </w:r>
                      <w:r>
                        <w:rPr>
                          <w:color w:val="000000" w:themeColor="text1"/>
                        </w:rPr>
                        <w:t xml:space="preserve">date by one day </w:t>
                      </w:r>
                      <w:r>
                        <w:rPr>
                          <w:color w:val="000000" w:themeColor="text1"/>
                        </w:rPr>
                        <w:br/>
                        <w:t>(i.e., prior 11/</w:t>
                      </w:r>
                      <w:r w:rsidRPr="00ED6C04">
                        <w:rPr>
                          <w:color w:val="FF0000"/>
                        </w:rPr>
                        <w:t>18</w:t>
                      </w:r>
                      <w:r>
                        <w:rPr>
                          <w:color w:val="000000" w:themeColor="text1"/>
                        </w:rPr>
                        <w:t>/2019, new 11/</w:t>
                      </w:r>
                      <w:r w:rsidRPr="00ED6C04">
                        <w:rPr>
                          <w:color w:val="FF0000"/>
                        </w:rPr>
                        <w:t>17</w:t>
                      </w:r>
                      <w:r>
                        <w:rPr>
                          <w:color w:val="000000" w:themeColor="text1"/>
                        </w:rPr>
                        <w:t>/2019)</w:t>
                      </w:r>
                    </w:p>
                    <w:p w:rsidR="008D4102" w:rsidRPr="00ED6C04" w:rsidRDefault="008D4102" w:rsidP="003C0A07">
                      <w:pPr>
                        <w:pStyle w:val="ListParagraph"/>
                        <w:numPr>
                          <w:ilvl w:val="1"/>
                          <w:numId w:val="3"/>
                        </w:numPr>
                        <w:ind w:left="1080"/>
                      </w:pPr>
                      <w:r>
                        <w:rPr>
                          <w:color w:val="0066FF"/>
                        </w:rPr>
                        <w:t xml:space="preserve">Change </w:t>
                      </w:r>
                      <w:r>
                        <w:rPr>
                          <w:color w:val="000000" w:themeColor="text1"/>
                        </w:rPr>
                        <w:t xml:space="preserve">time field to 23 hundred hours </w:t>
                      </w:r>
                      <w:r>
                        <w:rPr>
                          <w:color w:val="000000" w:themeColor="text1"/>
                        </w:rPr>
                        <w:br/>
                        <w:t xml:space="preserve">(i.e., prior </w:t>
                      </w:r>
                      <w:r w:rsidRPr="00ED6C04">
                        <w:rPr>
                          <w:color w:val="FF0000"/>
                        </w:rPr>
                        <w:t>09</w:t>
                      </w:r>
                      <w:r>
                        <w:rPr>
                          <w:color w:val="000000" w:themeColor="text1"/>
                        </w:rPr>
                        <w:t xml:space="preserve">:08:50, new </w:t>
                      </w:r>
                      <w:r w:rsidRPr="00ED6C04">
                        <w:rPr>
                          <w:color w:val="FF0000"/>
                        </w:rPr>
                        <w:t>23</w:t>
                      </w:r>
                      <w:r>
                        <w:rPr>
                          <w:color w:val="000000" w:themeColor="text1"/>
                        </w:rPr>
                        <w:t>:08:50)</w:t>
                      </w:r>
                    </w:p>
                    <w:p w:rsidR="008D4102" w:rsidRPr="00ED6C04" w:rsidRDefault="008D4102" w:rsidP="003C0A07">
                      <w:pPr>
                        <w:pStyle w:val="ListParagraph"/>
                        <w:numPr>
                          <w:ilvl w:val="1"/>
                          <w:numId w:val="3"/>
                        </w:numPr>
                        <w:ind w:left="1080"/>
                      </w:pPr>
                      <w:r>
                        <w:t>&lt;</w:t>
                      </w:r>
                      <w:r w:rsidRPr="00ED6C04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ED6C04">
                        <w:rPr>
                          <w:b/>
                        </w:rPr>
                        <w:t xml:space="preserve">Measurement </w:t>
                      </w:r>
                      <w:r>
                        <w:rPr>
                          <w:b/>
                        </w:rPr>
                        <w:t>Document icon</w:t>
                      </w:r>
                      <w:r w:rsidRPr="00ED6C04">
                        <w:rPr>
                          <w:b/>
                        </w:rP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33D97F68" wp14:editId="39F97F70">
                            <wp:extent cx="164592" cy="164592"/>
                            <wp:effectExtent l="0" t="0" r="6985" b="6985"/>
                            <wp:docPr id="53" name="Icon Measurement Doc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5" name="Measurement Document Icon.pn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4592" cy="16459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8D4102" w:rsidRPr="008D4102" w:rsidRDefault="008D4102" w:rsidP="008D4102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8D4102" w:rsidRDefault="008D4102" w:rsidP="003C0A0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346"/>
                      </w:pPr>
                      <w:r>
                        <w:rPr>
                          <w:i/>
                        </w:rPr>
                        <w:t>Create Measurement Document:  General Data</w:t>
                      </w:r>
                      <w:r>
                        <w:t xml:space="preserve"> window opens</w:t>
                      </w:r>
                    </w:p>
                    <w:p w:rsidR="008D4102" w:rsidRDefault="00102E3F" w:rsidP="003C0A07">
                      <w:pPr>
                        <w:pStyle w:val="ListParagraph"/>
                        <w:numPr>
                          <w:ilvl w:val="1"/>
                          <w:numId w:val="4"/>
                        </w:numPr>
                        <w:ind w:left="1080"/>
                      </w:pPr>
                      <w:r>
                        <w:t>Counter Reading field</w:t>
                      </w:r>
                      <w:r w:rsidRPr="00ED6C04">
                        <w:rPr>
                          <w:color w:val="0066FF"/>
                        </w:rPr>
                        <w:t xml:space="preserve"> </w:t>
                      </w:r>
                      <w:r>
                        <w:rPr>
                          <w:color w:val="0066FF"/>
                        </w:rPr>
                        <w:t xml:space="preserve">- </w:t>
                      </w:r>
                      <w:r w:rsidR="008D4102" w:rsidRPr="00ED6C04">
                        <w:rPr>
                          <w:color w:val="0066FF"/>
                        </w:rPr>
                        <w:t>Input</w:t>
                      </w:r>
                      <w:r w:rsidR="008D4102">
                        <w:t xml:space="preserve"> the current odometer reading</w:t>
                      </w:r>
                    </w:p>
                    <w:p w:rsidR="008D4102" w:rsidRDefault="008D4102" w:rsidP="003C0A07">
                      <w:pPr>
                        <w:pStyle w:val="ListParagraph"/>
                        <w:numPr>
                          <w:ilvl w:val="1"/>
                          <w:numId w:val="4"/>
                        </w:numPr>
                        <w:ind w:left="1080"/>
                      </w:pPr>
                      <w:r>
                        <w:t>&lt;</w:t>
                      </w:r>
                      <w:r>
                        <w:rPr>
                          <w:i/>
                          <w:color w:val="0066FF"/>
                        </w:rPr>
                        <w:t>Enter</w:t>
                      </w:r>
                      <w:r>
                        <w:t xml:space="preserve">&gt; </w:t>
                      </w:r>
                    </w:p>
                    <w:p w:rsidR="008D4102" w:rsidRPr="008D4102" w:rsidRDefault="008D4102" w:rsidP="008D4102">
                      <w:pPr>
                        <w:pStyle w:val="ListParagraph"/>
                        <w:ind w:left="931"/>
                        <w:rPr>
                          <w:sz w:val="12"/>
                          <w:szCs w:val="12"/>
                        </w:rPr>
                      </w:pPr>
                    </w:p>
                    <w:p w:rsidR="008D4102" w:rsidRDefault="008D4102" w:rsidP="003C0A07">
                      <w:pPr>
                        <w:pStyle w:val="ListParagraph"/>
                        <w:ind w:left="1080"/>
                      </w:pPr>
                      <w:r w:rsidRPr="008D4102">
                        <w:rPr>
                          <w:color w:val="FF0000"/>
                        </w:rPr>
                        <w:t>STOP</w:t>
                      </w:r>
                      <w:r>
                        <w:t xml:space="preserve"> and backout of transaction without saving if:  </w:t>
                      </w:r>
                    </w:p>
                    <w:p w:rsidR="008D4102" w:rsidRDefault="003C0A07" w:rsidP="003C0A07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1800"/>
                      </w:pPr>
                      <w:r>
                        <w:t xml:space="preserve">If </w:t>
                      </w:r>
                      <w:r w:rsidR="008D4102">
                        <w:t>the difference field num</w:t>
                      </w:r>
                      <w:r w:rsidR="006D3284">
                        <w:t>eric</w:t>
                      </w:r>
                      <w:r w:rsidR="008D4102">
                        <w:t xml:space="preserve"> is unreasonable; or</w:t>
                      </w:r>
                    </w:p>
                    <w:p w:rsidR="008D4102" w:rsidRDefault="008D4102" w:rsidP="003C0A07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1800"/>
                      </w:pPr>
                      <w:r>
                        <w:t>If a yellow warning message displays at the bottom of the screen - stating, “The counter reading entered will lead to a counter overflow.”</w:t>
                      </w:r>
                    </w:p>
                    <w:p w:rsidR="008D4102" w:rsidRPr="008D4102" w:rsidRDefault="008D4102" w:rsidP="003C0A07">
                      <w:pPr>
                        <w:pStyle w:val="ListParagraph"/>
                        <w:ind w:left="1800"/>
                        <w:rPr>
                          <w:sz w:val="12"/>
                          <w:szCs w:val="12"/>
                        </w:rPr>
                      </w:pPr>
                    </w:p>
                    <w:p w:rsidR="008D4102" w:rsidRPr="006D3284" w:rsidRDefault="008D4102" w:rsidP="003C0A07">
                      <w:pPr>
                        <w:pStyle w:val="ListParagraph"/>
                        <w:ind w:left="1800"/>
                        <w:rPr>
                          <w:sz w:val="20"/>
                        </w:rPr>
                      </w:pPr>
                      <w:r>
                        <w:t xml:space="preserve">If either occurs </w:t>
                      </w:r>
                      <w:r w:rsidR="006D3284">
                        <w:t>c</w:t>
                      </w:r>
                      <w:r>
                        <w:t xml:space="preserve">omplete the </w:t>
                      </w:r>
                      <w:r w:rsidR="006D3284">
                        <w:t xml:space="preserve">website </w:t>
                      </w:r>
                      <w:r>
                        <w:t>application</w:t>
                      </w:r>
                      <w:r w:rsidR="00445B91">
                        <w:t>.</w:t>
                      </w:r>
                    </w:p>
                    <w:p w:rsidR="008D4102" w:rsidRPr="008D4102" w:rsidRDefault="008D4102" w:rsidP="008D4102">
                      <w:pPr>
                        <w:pStyle w:val="ListParagraph"/>
                        <w:ind w:left="1260"/>
                        <w:rPr>
                          <w:sz w:val="12"/>
                          <w:szCs w:val="12"/>
                        </w:rPr>
                      </w:pPr>
                    </w:p>
                    <w:p w:rsidR="008D4102" w:rsidRDefault="008D4102" w:rsidP="008D4102">
                      <w:pPr>
                        <w:pStyle w:val="ListParagraph"/>
                        <w:numPr>
                          <w:ilvl w:val="1"/>
                          <w:numId w:val="4"/>
                        </w:numPr>
                        <w:ind w:left="931"/>
                      </w:pPr>
                      <w:r>
                        <w:t>&lt;</w:t>
                      </w:r>
                      <w:r w:rsidRPr="008D4102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8D4102">
                        <w:rPr>
                          <w:b/>
                        </w:rPr>
                        <w:t>Sav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339AD08B" wp14:editId="553F2AB4">
                            <wp:extent cx="146304" cy="146304"/>
                            <wp:effectExtent l="0" t="0" r="6350" b="6350"/>
                            <wp:docPr id="16" name="Picture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" name="Save icon.png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8D4102" w:rsidRDefault="008D4102" w:rsidP="008D4102">
                      <w:pPr>
                        <w:pStyle w:val="ListParagraph"/>
                        <w:numPr>
                          <w:ilvl w:val="1"/>
                          <w:numId w:val="4"/>
                        </w:numPr>
                        <w:ind w:left="931"/>
                      </w:pPr>
                      <w:r>
                        <w:t>&lt;</w:t>
                      </w:r>
                      <w:r w:rsidRPr="003542B2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3542B2">
                        <w:rPr>
                          <w:b/>
                        </w:rPr>
                        <w:t>Back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3561CCB" wp14:editId="499B9D0B">
                            <wp:extent cx="146304" cy="146304"/>
                            <wp:effectExtent l="0" t="0" r="6350" b="6350"/>
                            <wp:docPr id="17" name="Picture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" name="Save icon.png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9FF636" wp14:editId="6AB552D3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 w:rsidRPr="008F61CA">
                              <w:rPr>
                                <w:sz w:val="20"/>
                              </w:rPr>
                              <w:t>1</w:t>
                            </w:r>
                            <w:r w:rsidR="000D5404">
                              <w:rPr>
                                <w:sz w:val="20"/>
                              </w:rPr>
                              <w:t>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 w:rsidR="000D5404">
                              <w:rPr>
                                <w:sz w:val="20"/>
                              </w:rPr>
                              <w:t>27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 w:rsidRPr="008F61CA">
                        <w:rPr>
                          <w:sz w:val="20"/>
                        </w:rPr>
                        <w:t>1</w:t>
                      </w:r>
                      <w:r w:rsidR="000D5404">
                        <w:rPr>
                          <w:sz w:val="20"/>
                        </w:rPr>
                        <w:t>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 w:rsidR="000D5404">
                        <w:rPr>
                          <w:sz w:val="20"/>
                        </w:rPr>
                        <w:t>27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08A546C4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839E5"/>
    <w:multiLevelType w:val="hybridMultilevel"/>
    <w:tmpl w:val="5846DC1A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2208AA"/>
    <w:multiLevelType w:val="hybridMultilevel"/>
    <w:tmpl w:val="22D6B9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1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mwqAUAlFhCpSwAAAA="/>
  </w:docVars>
  <w:rsids>
    <w:rsidRoot w:val="002F2055"/>
    <w:rsid w:val="00071D8E"/>
    <w:rsid w:val="000D5404"/>
    <w:rsid w:val="00102E3F"/>
    <w:rsid w:val="00152D3C"/>
    <w:rsid w:val="002C6FAE"/>
    <w:rsid w:val="002F2055"/>
    <w:rsid w:val="003542B2"/>
    <w:rsid w:val="003C0A07"/>
    <w:rsid w:val="00445B91"/>
    <w:rsid w:val="00555A32"/>
    <w:rsid w:val="006D3284"/>
    <w:rsid w:val="0081226E"/>
    <w:rsid w:val="008D4102"/>
    <w:rsid w:val="00B04E7C"/>
    <w:rsid w:val="00BB6759"/>
    <w:rsid w:val="00C15937"/>
    <w:rsid w:val="00DA4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hyperlink" Target="http://www.ncbussafety.org/BSIP/SupportRequest.html" TargetMode="External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www.ncbussafety.org/BSIP/SupportRequest.html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12</cp:revision>
  <cp:lastPrinted>2019-11-20T14:55:00Z</cp:lastPrinted>
  <dcterms:created xsi:type="dcterms:W3CDTF">2019-11-20T13:01:00Z</dcterms:created>
  <dcterms:modified xsi:type="dcterms:W3CDTF">2019-12-30T11:42:00Z</dcterms:modified>
</cp:coreProperties>
</file>